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1F32D69" w14:textId="485E0325" w:rsidR="008F34E6" w:rsidRDefault="00522AFA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Q 2.3(d)</w:t>
      </w:r>
    </w:p>
    <w:p w14:paraId="59AB7922" w14:textId="004F288F" w:rsidR="00522AFA" w:rsidRDefault="00522AFA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Iris Dataset</w:t>
      </w:r>
    </w:p>
    <w:p w14:paraId="77D3A6F3" w14:textId="08FEE4B4" w:rsidR="007F1B50" w:rsidRDefault="002B26A4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2B26A4">
        <w:rPr>
          <w:rFonts w:ascii="Times New Roman" w:hAnsi="Times New Roman" w:cs="Times New Roman"/>
          <w:bCs/>
          <w:sz w:val="24"/>
          <w:szCs w:val="24"/>
          <w:lang w:val="en-US"/>
        </w:rPr>
        <w:t>Accuracy of the basic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268"/>
        <w:gridCol w:w="2692"/>
      </w:tblGrid>
      <w:tr w:rsidR="002B26A4" w:rsidRPr="00EC2752" w14:paraId="69C97FDE" w14:textId="77777777" w:rsidTr="00040383">
        <w:tc>
          <w:tcPr>
            <w:tcW w:w="1980" w:type="dxa"/>
          </w:tcPr>
          <w:p w14:paraId="549A4BC1" w14:textId="77777777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</w:t>
            </w:r>
          </w:p>
        </w:tc>
        <w:tc>
          <w:tcPr>
            <w:tcW w:w="2410" w:type="dxa"/>
          </w:tcPr>
          <w:p w14:paraId="3E5920D3" w14:textId="77777777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2268" w:type="dxa"/>
          </w:tcPr>
          <w:p w14:paraId="7C4D2633" w14:textId="77777777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-score</w:t>
            </w:r>
          </w:p>
        </w:tc>
        <w:tc>
          <w:tcPr>
            <w:tcW w:w="2692" w:type="dxa"/>
          </w:tcPr>
          <w:p w14:paraId="36BF73C8" w14:textId="77777777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C </w:t>
            </w:r>
          </w:p>
        </w:tc>
      </w:tr>
      <w:tr w:rsidR="002B26A4" w:rsidRPr="00EC2752" w14:paraId="22B35B9E" w14:textId="77777777" w:rsidTr="00040383">
        <w:tc>
          <w:tcPr>
            <w:tcW w:w="1980" w:type="dxa"/>
          </w:tcPr>
          <w:p w14:paraId="723B5B09" w14:textId="77777777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 set</w:t>
            </w:r>
          </w:p>
        </w:tc>
        <w:tc>
          <w:tcPr>
            <w:tcW w:w="2410" w:type="dxa"/>
          </w:tcPr>
          <w:p w14:paraId="6A205DFB" w14:textId="683F27CA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00</w:t>
            </w:r>
          </w:p>
        </w:tc>
        <w:tc>
          <w:tcPr>
            <w:tcW w:w="2268" w:type="dxa"/>
          </w:tcPr>
          <w:p w14:paraId="76C24DCE" w14:textId="6B76484D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D57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</w:t>
            </w:r>
          </w:p>
        </w:tc>
        <w:tc>
          <w:tcPr>
            <w:tcW w:w="2692" w:type="dxa"/>
          </w:tcPr>
          <w:p w14:paraId="172FE00F" w14:textId="010D6ADB" w:rsidR="002B26A4" w:rsidRPr="00EC2752" w:rsidRDefault="002B26A4" w:rsidP="00040383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1</w:t>
            </w:r>
            <w:r w:rsidR="00CD578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0</w:t>
            </w:r>
          </w:p>
        </w:tc>
      </w:tr>
    </w:tbl>
    <w:p w14:paraId="57BF56AE" w14:textId="20470407" w:rsidR="002B26A4" w:rsidRDefault="002B26A4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36D4D94D" w14:textId="7EBB1285" w:rsidR="002B26A4" w:rsidRDefault="002B26A4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The basic model with default parameters had an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perfect prediction accuracy on the test set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and a 95% accuracy on the training and validation sets</w:t>
      </w:r>
      <w:r>
        <w:rPr>
          <w:rFonts w:ascii="Times New Roman" w:hAnsi="Times New Roman" w:cs="Times New Roman"/>
          <w:bCs/>
          <w:sz w:val="24"/>
          <w:szCs w:val="24"/>
          <w:lang w:val="en-US"/>
        </w:rPr>
        <w:t>.</w:t>
      </w:r>
    </w:p>
    <w:p w14:paraId="5F72319F" w14:textId="77777777" w:rsidR="002B26A4" w:rsidRDefault="002B26A4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06259C1" w14:textId="77D778ED" w:rsidR="002B26A4" w:rsidRPr="002B26A4" w:rsidRDefault="002B26A4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F13640">
        <w:rPr>
          <w:rFonts w:ascii="Times New Roman" w:hAnsi="Times New Roman" w:cs="Times New Roman"/>
          <w:bCs/>
          <w:sz w:val="24"/>
          <w:szCs w:val="24"/>
          <w:lang w:val="en-US"/>
        </w:rPr>
        <w:t>K Parameter Tuning on Validation Set</w:t>
      </w:r>
    </w:p>
    <w:p w14:paraId="26B668F1" w14:textId="42D77D63" w:rsidR="00522AFA" w:rsidRDefault="0014023E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14023E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1441FC5E" wp14:editId="1BF81A2A">
            <wp:extent cx="3931920" cy="2577593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19299" cy="2634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B28FDCD" w14:textId="77777777" w:rsidR="007F1B50" w:rsidRDefault="007F1B50" w:rsidP="002B26A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4717996B" w14:textId="141BB31D" w:rsidR="00522AFA" w:rsidRDefault="00522AFA" w:rsidP="002B26A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The highest accuracy </w:t>
      </w:r>
      <w:r w:rsidR="0014023E">
        <w:rPr>
          <w:rFonts w:ascii="Times New Roman" w:hAnsi="Times New Roman" w:cs="Times New Roman"/>
          <w:sz w:val="24"/>
          <w:szCs w:val="24"/>
          <w:lang w:val="en-US"/>
        </w:rPr>
        <w:t>o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>ccurs at k = {1, 5, 10} but we select</w:t>
      </w:r>
      <w:r w:rsidR="006D5C97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 k = </w:t>
      </w:r>
      <w:r w:rsidR="0014023E">
        <w:rPr>
          <w:rFonts w:ascii="Times New Roman" w:hAnsi="Times New Roman" w:cs="Times New Roman"/>
          <w:sz w:val="24"/>
          <w:szCs w:val="24"/>
          <w:lang w:val="en-US"/>
        </w:rPr>
        <w:t>10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 as the optimal k because in KNN, a small value of k will make our model highly susceptible to noise which will cause high variations in the performance of the model on different sets of unobserved data and a high value of k wi</w:t>
      </w:r>
      <w:r w:rsidR="0014023E">
        <w:rPr>
          <w:rFonts w:ascii="Times New Roman" w:hAnsi="Times New Roman" w:cs="Times New Roman"/>
          <w:sz w:val="24"/>
          <w:szCs w:val="24"/>
          <w:lang w:val="en-US"/>
        </w:rPr>
        <w:t>l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>l lead to higher computational cost.</w:t>
      </w:r>
      <w:r w:rsidR="0014023E">
        <w:rPr>
          <w:rFonts w:ascii="Times New Roman" w:hAnsi="Times New Roman" w:cs="Times New Roman"/>
          <w:sz w:val="24"/>
          <w:szCs w:val="24"/>
          <w:lang w:val="en-US"/>
        </w:rPr>
        <w:t xml:space="preserve"> Also 5 wasn’t chosen because there are 3 target labels and chances of collision (equal prediction probability) will be higher if k = 5 than if k = 10. </w:t>
      </w:r>
    </w:p>
    <w:p w14:paraId="6980B4EA" w14:textId="77777777" w:rsidR="0014023E" w:rsidRDefault="0014023E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br w:type="page"/>
      </w:r>
    </w:p>
    <w:p w14:paraId="382E3F15" w14:textId="2EDCDD36" w:rsidR="00522AFA" w:rsidRDefault="00522AFA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lastRenderedPageBreak/>
        <w:t>Heart Disease Dataset</w:t>
      </w:r>
    </w:p>
    <w:p w14:paraId="6A1F3522" w14:textId="77777777" w:rsidR="00F13640" w:rsidRDefault="00F13640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44F59EE6" w14:textId="219572DC" w:rsidR="00F13640" w:rsidRDefault="00F13640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Before One-Hot Encoding</w:t>
      </w:r>
    </w:p>
    <w:p w14:paraId="1A3A4775" w14:textId="56385BB7" w:rsidR="00F13640" w:rsidRPr="00F13640" w:rsidRDefault="00F13640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F13640">
        <w:rPr>
          <w:rFonts w:ascii="Times New Roman" w:hAnsi="Times New Roman" w:cs="Times New Roman"/>
          <w:bCs/>
          <w:sz w:val="24"/>
          <w:szCs w:val="24"/>
          <w:lang w:val="en-US"/>
        </w:rPr>
        <w:t>Accuracy of the basic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268"/>
        <w:gridCol w:w="2692"/>
      </w:tblGrid>
      <w:tr w:rsidR="00F13640" w:rsidRPr="00EC2752" w14:paraId="3607F7A7" w14:textId="77777777" w:rsidTr="006B5326">
        <w:tc>
          <w:tcPr>
            <w:tcW w:w="1980" w:type="dxa"/>
          </w:tcPr>
          <w:p w14:paraId="3469953C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</w:t>
            </w:r>
          </w:p>
        </w:tc>
        <w:tc>
          <w:tcPr>
            <w:tcW w:w="2410" w:type="dxa"/>
          </w:tcPr>
          <w:p w14:paraId="518EEA2D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2268" w:type="dxa"/>
          </w:tcPr>
          <w:p w14:paraId="72BA8FD8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-score</w:t>
            </w:r>
          </w:p>
        </w:tc>
        <w:tc>
          <w:tcPr>
            <w:tcW w:w="2692" w:type="dxa"/>
          </w:tcPr>
          <w:p w14:paraId="7A2D46F4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C </w:t>
            </w:r>
          </w:p>
        </w:tc>
      </w:tr>
      <w:tr w:rsidR="00F13640" w:rsidRPr="00EC2752" w14:paraId="31014354" w14:textId="77777777" w:rsidTr="006B5326">
        <w:tc>
          <w:tcPr>
            <w:tcW w:w="1980" w:type="dxa"/>
          </w:tcPr>
          <w:p w14:paraId="6AB482A1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 set</w:t>
            </w:r>
          </w:p>
        </w:tc>
        <w:tc>
          <w:tcPr>
            <w:tcW w:w="2410" w:type="dxa"/>
          </w:tcPr>
          <w:p w14:paraId="2A0446D6" w14:textId="7F358C6C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.19</w:t>
            </w:r>
          </w:p>
        </w:tc>
        <w:tc>
          <w:tcPr>
            <w:tcW w:w="2268" w:type="dxa"/>
          </w:tcPr>
          <w:p w14:paraId="011E4C40" w14:textId="600155A4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6</w:t>
            </w:r>
          </w:p>
        </w:tc>
        <w:tc>
          <w:tcPr>
            <w:tcW w:w="2692" w:type="dxa"/>
          </w:tcPr>
          <w:p w14:paraId="025FD1D3" w14:textId="78EDD494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74</w:t>
            </w:r>
          </w:p>
        </w:tc>
      </w:tr>
    </w:tbl>
    <w:p w14:paraId="3F6E61D8" w14:textId="7D643085" w:rsidR="00F13640" w:rsidRDefault="00F13640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07A64CEA" w14:textId="4263AB72" w:rsidR="00F13640" w:rsidRDefault="00F13640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The basic model with default parameters had an accuracy of 76.19% on the test set which is not considered good enough and can well be improved on.</w:t>
      </w:r>
    </w:p>
    <w:p w14:paraId="04B50065" w14:textId="77777777" w:rsidR="00F13640" w:rsidRPr="00F13640" w:rsidRDefault="00F13640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555D3FB0" w14:textId="39792B9A" w:rsidR="00F13640" w:rsidRPr="00F13640" w:rsidRDefault="00F13640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F13640">
        <w:rPr>
          <w:rFonts w:ascii="Times New Roman" w:hAnsi="Times New Roman" w:cs="Times New Roman"/>
          <w:bCs/>
          <w:sz w:val="24"/>
          <w:szCs w:val="24"/>
          <w:lang w:val="en-US"/>
        </w:rPr>
        <w:t>K Parameter Tuning on Validation Set</w:t>
      </w:r>
    </w:p>
    <w:p w14:paraId="09A722DF" w14:textId="4C876507" w:rsidR="00501C0B" w:rsidRDefault="00501C0B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 w:rsidRPr="00501C0B">
        <w:rPr>
          <w:rFonts w:ascii="Times New Roman" w:hAnsi="Times New Roman" w:cs="Times New Roman"/>
          <w:b/>
          <w:noProof/>
          <w:sz w:val="24"/>
          <w:szCs w:val="24"/>
          <w:lang w:val="en-US"/>
        </w:rPr>
        <w:drawing>
          <wp:inline distT="0" distB="0" distL="0" distR="0" wp14:anchorId="3C0EB696" wp14:editId="12F1D598">
            <wp:extent cx="3916680" cy="2664365"/>
            <wp:effectExtent l="0" t="0" r="762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36354" cy="267774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1B17FFE" w14:textId="132A7379" w:rsidR="00501C0B" w:rsidRDefault="00501C0B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Before one-hot encoding the categorical features, highest accuracy occurs at k = {5, 25}</w:t>
      </w:r>
    </w:p>
    <w:p w14:paraId="20512AE6" w14:textId="64E779D7" w:rsidR="00501C0B" w:rsidRDefault="00501C0B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</w:p>
    <w:p w14:paraId="1F3A2777" w14:textId="5E9CA5B9" w:rsidR="00501C0B" w:rsidRDefault="00501C0B" w:rsidP="002B26A4">
      <w:pPr>
        <w:jc w:val="both"/>
        <w:rPr>
          <w:rFonts w:ascii="Times New Roman" w:hAnsi="Times New Roman" w:cs="Times New Roman"/>
          <w:b/>
          <w:sz w:val="24"/>
          <w:szCs w:val="24"/>
          <w:lang w:val="en-US"/>
        </w:rPr>
      </w:pPr>
      <w:r>
        <w:rPr>
          <w:rFonts w:ascii="Times New Roman" w:hAnsi="Times New Roman" w:cs="Times New Roman"/>
          <w:b/>
          <w:sz w:val="24"/>
          <w:szCs w:val="24"/>
          <w:lang w:val="en-US"/>
        </w:rPr>
        <w:t>After One-Hot Encoding</w:t>
      </w:r>
    </w:p>
    <w:p w14:paraId="33F5E4EB" w14:textId="77777777" w:rsidR="00501C0B" w:rsidRDefault="00501C0B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>In one-hot encoding, the integer encoded variable is removed from the dataset and a new binary variable is added for every unique integer value in the feature. This is done to ensure that the categorical data is not ranked when model building.</w:t>
      </w:r>
    </w:p>
    <w:p w14:paraId="5956F3C8" w14:textId="77777777" w:rsidR="00F13640" w:rsidRDefault="00F13640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</w:p>
    <w:p w14:paraId="120B7C42" w14:textId="37BFEF95" w:rsidR="00F13640" w:rsidRPr="00F13640" w:rsidRDefault="00501C0B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>
        <w:rPr>
          <w:rFonts w:ascii="Times New Roman" w:hAnsi="Times New Roman" w:cs="Times New Roman"/>
          <w:bCs/>
          <w:sz w:val="24"/>
          <w:szCs w:val="24"/>
          <w:lang w:val="en-US"/>
        </w:rPr>
        <w:t xml:space="preserve"> </w:t>
      </w:r>
      <w:r w:rsidR="00F13640" w:rsidRPr="00F13640">
        <w:rPr>
          <w:rFonts w:ascii="Times New Roman" w:hAnsi="Times New Roman" w:cs="Times New Roman"/>
          <w:bCs/>
          <w:sz w:val="24"/>
          <w:szCs w:val="24"/>
          <w:lang w:val="en-US"/>
        </w:rPr>
        <w:t>Accuracy of the basic model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980"/>
        <w:gridCol w:w="2410"/>
        <w:gridCol w:w="2268"/>
        <w:gridCol w:w="2692"/>
      </w:tblGrid>
      <w:tr w:rsidR="00F13640" w:rsidRPr="00EC2752" w14:paraId="1535F387" w14:textId="77777777" w:rsidTr="006B5326">
        <w:tc>
          <w:tcPr>
            <w:tcW w:w="1980" w:type="dxa"/>
          </w:tcPr>
          <w:p w14:paraId="5DAAAFE4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Data</w:t>
            </w:r>
          </w:p>
        </w:tc>
        <w:tc>
          <w:tcPr>
            <w:tcW w:w="2410" w:type="dxa"/>
          </w:tcPr>
          <w:p w14:paraId="782A9557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Accuracy</w:t>
            </w:r>
          </w:p>
        </w:tc>
        <w:tc>
          <w:tcPr>
            <w:tcW w:w="2268" w:type="dxa"/>
          </w:tcPr>
          <w:p w14:paraId="14B030CE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F-score</w:t>
            </w:r>
          </w:p>
        </w:tc>
        <w:tc>
          <w:tcPr>
            <w:tcW w:w="2692" w:type="dxa"/>
          </w:tcPr>
          <w:p w14:paraId="464D0E9A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 xml:space="preserve">AUC </w:t>
            </w:r>
          </w:p>
        </w:tc>
      </w:tr>
      <w:tr w:rsidR="00F13640" w:rsidRPr="00EC2752" w14:paraId="68145B63" w14:textId="77777777" w:rsidTr="006B5326">
        <w:tc>
          <w:tcPr>
            <w:tcW w:w="1980" w:type="dxa"/>
          </w:tcPr>
          <w:p w14:paraId="51CC43C1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Test set</w:t>
            </w:r>
          </w:p>
        </w:tc>
        <w:tc>
          <w:tcPr>
            <w:tcW w:w="2410" w:type="dxa"/>
          </w:tcPr>
          <w:p w14:paraId="2450286B" w14:textId="73F4BE3F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3.81</w:t>
            </w:r>
          </w:p>
        </w:tc>
        <w:tc>
          <w:tcPr>
            <w:tcW w:w="2268" w:type="dxa"/>
          </w:tcPr>
          <w:p w14:paraId="322B5A87" w14:textId="4555548D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.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74</w:t>
            </w:r>
          </w:p>
        </w:tc>
        <w:tc>
          <w:tcPr>
            <w:tcW w:w="2692" w:type="dxa"/>
          </w:tcPr>
          <w:p w14:paraId="443CB5B9" w14:textId="77777777" w:rsidR="00F13640" w:rsidRPr="00EC2752" w:rsidRDefault="00F13640" w:rsidP="002B26A4">
            <w:pPr>
              <w:jc w:val="both"/>
              <w:rPr>
                <w:rFonts w:ascii="Times New Roman" w:hAnsi="Times New Roman" w:cs="Times New Roman"/>
                <w:sz w:val="24"/>
                <w:szCs w:val="24"/>
                <w:lang w:val="en-US"/>
              </w:rPr>
            </w:pPr>
            <w:r w:rsidRPr="00EC2752"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0</w:t>
            </w:r>
            <w:r>
              <w:rPr>
                <w:rFonts w:ascii="Times New Roman" w:hAnsi="Times New Roman" w:cs="Times New Roman"/>
                <w:sz w:val="24"/>
                <w:szCs w:val="24"/>
                <w:lang w:val="en-US"/>
              </w:rPr>
              <w:t>.74</w:t>
            </w:r>
          </w:p>
        </w:tc>
      </w:tr>
    </w:tbl>
    <w:p w14:paraId="3A8E8FF6" w14:textId="0B668FE6" w:rsidR="00501C0B" w:rsidRPr="00501C0B" w:rsidRDefault="00F13640" w:rsidP="002B26A4">
      <w:pPr>
        <w:jc w:val="both"/>
        <w:rPr>
          <w:rFonts w:ascii="Times New Roman" w:hAnsi="Times New Roman" w:cs="Times New Roman"/>
          <w:bCs/>
          <w:sz w:val="24"/>
          <w:szCs w:val="24"/>
          <w:lang w:val="en-US"/>
        </w:rPr>
      </w:pPr>
      <w:r w:rsidRPr="00F13640">
        <w:rPr>
          <w:rFonts w:ascii="Times New Roman" w:hAnsi="Times New Roman" w:cs="Times New Roman"/>
          <w:bCs/>
          <w:sz w:val="24"/>
          <w:szCs w:val="24"/>
          <w:lang w:val="en-US"/>
        </w:rPr>
        <w:lastRenderedPageBreak/>
        <w:t>K Parameter Tuning on Validation Set</w:t>
      </w:r>
    </w:p>
    <w:p w14:paraId="2567FB54" w14:textId="169B4E8C" w:rsidR="00522AFA" w:rsidRDefault="007B38DD" w:rsidP="002B26A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7B38DD"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 wp14:anchorId="1E2F3AA0" wp14:editId="67AA10E5">
            <wp:extent cx="3916680" cy="2651586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56972" cy="267886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988BB0" w14:textId="77777777" w:rsidR="007B38DD" w:rsidRDefault="007B38DD" w:rsidP="002B26A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</w:p>
    <w:p w14:paraId="71F610CB" w14:textId="5FAD0D66" w:rsidR="00522AFA" w:rsidRPr="00522AFA" w:rsidRDefault="00522AFA" w:rsidP="002B26A4">
      <w:p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The highest accuracy </w:t>
      </w:r>
      <w:r w:rsidR="007B38DD" w:rsidRPr="00522AFA">
        <w:rPr>
          <w:rFonts w:ascii="Times New Roman" w:hAnsi="Times New Roman" w:cs="Times New Roman"/>
          <w:sz w:val="24"/>
          <w:szCs w:val="24"/>
          <w:lang w:val="en-US"/>
        </w:rPr>
        <w:t>occurs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 at k = </w:t>
      </w:r>
      <w:r w:rsidR="007B38DD">
        <w:rPr>
          <w:rFonts w:ascii="Times New Roman" w:hAnsi="Times New Roman" w:cs="Times New Roman"/>
          <w:sz w:val="24"/>
          <w:szCs w:val="24"/>
          <w:lang w:val="en-US"/>
        </w:rPr>
        <w:t>5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 but we select</w:t>
      </w:r>
      <w:r w:rsidR="006D5C97">
        <w:rPr>
          <w:rFonts w:ascii="Times New Roman" w:hAnsi="Times New Roman" w:cs="Times New Roman"/>
          <w:sz w:val="24"/>
          <w:szCs w:val="24"/>
          <w:lang w:val="en-US"/>
        </w:rPr>
        <w:t>ed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 xml:space="preserve"> k = </w:t>
      </w:r>
      <w:r w:rsidR="007B38DD">
        <w:rPr>
          <w:rFonts w:ascii="Times New Roman" w:hAnsi="Times New Roman" w:cs="Times New Roman"/>
          <w:sz w:val="24"/>
          <w:szCs w:val="24"/>
          <w:lang w:val="en-US"/>
        </w:rPr>
        <w:t>2</w:t>
      </w:r>
      <w:r w:rsidRPr="00522AFA">
        <w:rPr>
          <w:rFonts w:ascii="Times New Roman" w:hAnsi="Times New Roman" w:cs="Times New Roman"/>
          <w:sz w:val="24"/>
          <w:szCs w:val="24"/>
          <w:lang w:val="en-US"/>
        </w:rPr>
        <w:t>5 as the optimal k because in KNN, a small value of k will make our model highly susceptible to noise which will cause high variations in the performance of the model on different sets of unobserved data</w:t>
      </w:r>
      <w:r w:rsidR="007F1B50">
        <w:rPr>
          <w:rFonts w:ascii="Times New Roman" w:hAnsi="Times New Roman" w:cs="Times New Roman"/>
          <w:sz w:val="24"/>
          <w:szCs w:val="24"/>
          <w:lang w:val="en-US"/>
        </w:rPr>
        <w:t>. Also, k = 5 led to overfitting of the model parameters to the training set.</w:t>
      </w:r>
    </w:p>
    <w:sectPr w:rsidR="00522AFA" w:rsidRPr="00522AFA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M1s7A0NjczMTQ0MLdQ0lEKTi0uzszPAykwqwUAettGMSwAAAA="/>
  </w:docVars>
  <w:rsids>
    <w:rsidRoot w:val="006F272E"/>
    <w:rsid w:val="0014023E"/>
    <w:rsid w:val="002B26A4"/>
    <w:rsid w:val="00317BF8"/>
    <w:rsid w:val="00501C0B"/>
    <w:rsid w:val="00522AFA"/>
    <w:rsid w:val="006D5C97"/>
    <w:rsid w:val="006F272E"/>
    <w:rsid w:val="007B38DD"/>
    <w:rsid w:val="007F1B50"/>
    <w:rsid w:val="008373B5"/>
    <w:rsid w:val="00CD5782"/>
    <w:rsid w:val="00F136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784F9E"/>
  <w15:chartTrackingRefBased/>
  <w15:docId w15:val="{D2E8A09C-7B5A-40C9-A990-5E45BF0005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F1364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594823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8</TotalTime>
  <Pages>3</Pages>
  <Words>285</Words>
  <Characters>1628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sehise Ajayi</dc:creator>
  <cp:keywords/>
  <dc:description/>
  <cp:lastModifiedBy>Jubilee Imhanzenobe</cp:lastModifiedBy>
  <cp:revision>9</cp:revision>
  <dcterms:created xsi:type="dcterms:W3CDTF">2021-01-29T03:43:00Z</dcterms:created>
  <dcterms:modified xsi:type="dcterms:W3CDTF">2021-02-03T23:14:00Z</dcterms:modified>
</cp:coreProperties>
</file>